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Studies</w:t>
      </w:r>
      <w:r>
        <w:t xml:space="preserve"> </w:t>
      </w:r>
      <w:r>
        <w:t xml:space="preserve">in</w:t>
      </w:r>
      <w:r>
        <w:t xml:space="preserve"> </w:t>
      </w:r>
      <w:r>
        <w:t xml:space="preserve">Nairobi,</w:t>
      </w:r>
      <w:r>
        <w:t xml:space="preserve"> </w:t>
      </w:r>
      <w:r>
        <w:t xml:space="preserve">Keny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African Astronomy Foundation</w:t>
      </w:r>
    </w:p>
    <w:p>
      <w:pPr>
        <w:pStyle w:val="BodyText"/>
      </w:pPr>
      <w:r>
        <w:t xml:space="preserve">Nairobi, Kenya</w:t>
      </w:r>
    </w:p>
    <w:bookmarkStart w:id="20" w:name="X1a1caabb57c061d75631077d55b2e0d0a8f29ea"/>
    <w:p>
      <w:pPr>
        <w:pStyle w:val="Heading2"/>
      </w:pPr>
      <w:r>
        <w:t xml:space="preserve">Subject: Application for Full Scholarship to Pursue Advanced Studies in Astronomy at an Institution in Nairobi, Kenya</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prestigious African Astronomy Scholarship at your esteemed institution. As a deeply passionate aspiring Astronomer hailing from the vibrant city of Nairobi, Kenya, I have meticulously crafted this</w:t>
      </w:r>
      <w:r>
        <w:t xml:space="preserve"> </w:t>
      </w:r>
      <w:r>
        <w:rPr>
          <w:bCs/>
          <w:b/>
        </w:rPr>
        <w:t xml:space="preserve">Scholarship Application Letter</w:t>
      </w:r>
      <w:r>
        <w:t xml:space="preserve"> </w:t>
      </w:r>
      <w:r>
        <w:t xml:space="preserve">to articulate how this opportunity aligns with my academic trajectory, professional aspirations, and commitment to advancing astronomical research in Africa.</w:t>
      </w:r>
    </w:p>
    <w:p>
      <w:pPr>
        <w:pStyle w:val="BodyText"/>
      </w:pPr>
      <w:r>
        <w:t xml:space="preserve">My fascination with the cosmos began in childhood under Nairobi’s exceptionally clear night skies—a privilege often overlooked by urban dwellers but a daily wonder for those of us who grew up within sight of Mount Kenya. While most Kenyan youth focus on immediate local challenges, I found solace and inspiration in gazing at the stars, marveling at how celestial phenomena could be studied through mathematical precision and technological innovation. This early curiosity blossomed into a rigorous academic pursuit: I graduated top of my class from Nairobi’s Alliance High School with distinction in Physics and Mathematics, followed by a Bachelor of Science in Physics (First Class Honors) from the University of Nairobi in 2020.</w:t>
      </w:r>
    </w:p>
    <w:p>
      <w:pPr>
        <w:pStyle w:val="BodyText"/>
      </w:pPr>
      <w:r>
        <w:t xml:space="preserve">My undergraduate research at the University of Nairobi’s Department of Physics, under Professor Amani Ochieng, centered on analyzing light pollution effects on astronomical observations across Kenyan sites—a project that cemented my resolve to become a professional Astronomer. I documented how Nairobi’s urban expansion threatens our nation’s potential for optical astronomy and proposed community-based mitigation strategies. This work earned me the "Young African Scientist Award" at the 2021 Pan-African Astronomy Conference in Kampala, where I presented alongside leading researchers from South Africa and Ethiopia. Yet, it also revealed a critical gap: while Kenya possesses immense potential for astronomical education—particularly through institutions like the Nairobi-based Kenya Astronomical Society and its partnership with the University of Nairobi—I require advanced training unavailable within our national curriculum.</w:t>
      </w:r>
    </w:p>
    <w:p>
      <w:pPr>
        <w:pStyle w:val="BodyText"/>
      </w:pPr>
      <w:r>
        <w:t xml:space="preserve">It is precisely this necessity that drives my request for your scholarship. I seek full funding to pursue a Master’s in Astrophysics at the University of Nairobi, specifically through their newly established Center for Space Science and Technology Education in Africa (CSSTE), a program uniquely positioned to train Astronomers who understand both global scientific standards and Africa’s contextual needs. The Center’s strategic location in Nairobi provides unparalleled access to: (1) the 1-meter telescope at the University of Nairobi’s Observational Astronomy Facility, (2) collaborative networks with the South African Large Telescope (SALT), and (3) proximity to Kenya’s National Observatory. This is not merely an academic opportunity—it is a lifeline for Kenyan talent seeking to contribute meaningfully to our continent’s scientific narrative.</w:t>
      </w:r>
    </w:p>
    <w:p>
      <w:pPr>
        <w:pStyle w:val="BodyText"/>
      </w:pPr>
      <w:r>
        <w:t xml:space="preserve">Why Nairobi? Why now? Kenya stands at a pivotal moment. Our government has prioritized space science through the 2023 National Space Policy, which allocates significant resources to developing satellite technology and astronomical research hubs. However, without locally trained Astronomers equipped with cutting-edge skills, we risk remaining dependent on foreign expertise for projects like the upcoming African Very Long Baseline Interferometry (VLBI) Network. As a Nairobi-based student committed to staying in Kenya post-graduation, I will leverage this scholarship to become one of the first indigenous Kenyan professionals capable of leading such initiatives—directly addressing our national need for capacity building.</w:t>
      </w:r>
    </w:p>
    <w:p>
      <w:pPr>
        <w:pStyle w:val="BodyText"/>
      </w:pPr>
      <w:r>
        <w:t xml:space="preserve">My proposed research focuses on "Star Formation Processes in the Milky Way’s Arm Using Data from African Observatories," a project designed to maximize use of local infrastructure while contributing to global knowledge. I have already secured preliminary data access from the Nairobi Observatory and am collaborating with Dr. Fatuma Mwangi of KU's Department of Physics, whose work on galactic structure aligns perfectly with my goals. This scholarship is essential because Nairobi-based programs like CSSTE offer hands-on training in radio astronomy, computational astrophysics, and space mission design—skills I cannot gain through distance learning or international programs that lack Africa-centric curricula.</w:t>
      </w:r>
    </w:p>
    <w:p>
      <w:pPr>
        <w:pStyle w:val="BodyText"/>
      </w:pPr>
      <w:r>
        <w:t xml:space="preserve">Financially, the cost of advanced astronomical studies in Kenya remains prohibitive for most Kenyan students. Tuition alone exceeds my family’s annual income by 300%, and Nairobi’s rising living costs would force me to abandon this dream. Your scholarship would cover full tuition, laboratory access fees, field research expenses at Mount Kenya Observatory, and essential software licensing—ensuring I can focus entirely on academic excellence rather than financial survival. I have secured a formal letter of intent from the University of Nairobi confirming my admission pending scholarship approval.</w:t>
      </w:r>
    </w:p>
    <w:p>
      <w:pPr>
        <w:pStyle w:val="BodyText"/>
      </w:pPr>
      <w:r>
        <w:t xml:space="preserve">My vision extends far beyond personal achievement. As an Astronomer, I aim to establish Kenya’s first undergraduate program in observational astronomy at a public university, with modules tailored for African students. I will partner with Kenyatta National Hospital to create "Astronomy for Health" programs—using celestial navigation principles to train rural community health workers in emergency response systems. My long-term goal is to lead the development of Kenya’s first dedicated radio astronomy facility in Naivasha, positioning Nairobi as Africa’s emerging hub for cosmic research.</w:t>
      </w:r>
    </w:p>
    <w:p>
      <w:pPr>
        <w:pStyle w:val="BodyText"/>
      </w:pPr>
      <w:r>
        <w:t xml:space="preserve">Throughout my academic journey, I have demonstrated resilience and leadership: as president of the University of Nairobi Astronomy Club (2019–2020), I organized free public telescope nights across 5 Nairobi neighborhoods; as a volunteer at the Kenya National Museum, I developed astronomy workshops for 3,000+ children in underserved communities. These experiences taught me that science belongs to everyone—especially in places like Kenya where curiosity is abundant but resources are scarce.</w:t>
      </w:r>
    </w:p>
    <w:p>
      <w:pPr>
        <w:pStyle w:val="BodyText"/>
      </w:pPr>
      <w:r>
        <w:t xml:space="preserve">I write not merely as an applicant, but as a future contributor to Kenya’s scientific sovereignty. This scholarship represents more than financial aid; it is an investment in Africa’s ability to define its own scientific future. I am ready to dedicate myself fully to this mission, knowing that every student who becomes an Astronomer in Nairobi strengthens our continent’s claim on the cosmos.</w:t>
      </w:r>
    </w:p>
    <w:p>
      <w:pPr>
        <w:pStyle w:val="BodyText"/>
      </w:pPr>
      <w:r>
        <w:t xml:space="preserve">Thank you for considering my</w:t>
      </w:r>
      <w:r>
        <w:t xml:space="preserve"> </w:t>
      </w:r>
      <w:r>
        <w:rPr>
          <w:bCs/>
          <w:b/>
        </w:rPr>
        <w:t xml:space="preserve">Scholarship Application Letter</w:t>
      </w:r>
      <w:r>
        <w:t xml:space="preserve">. I welcome the opportunity to discuss my qualifications further at your convenience. I have enclosed all required documents and am available for an interview at any time. May we one day look up together at Nairobi’s skies, knowing that our children will explore the stars with knowledge born right here in Kenya.</w:t>
      </w:r>
    </w:p>
    <w:p>
      <w:pPr>
        <w:pStyle w:val="BodyText"/>
      </w:pPr>
      <w:r>
        <w:t xml:space="preserve">Yours in scientific commitment,</w:t>
      </w:r>
    </w:p>
    <w:p>
      <w:pPr>
        <w:pStyle w:val="BodyText"/>
      </w:pPr>
      <w:r>
        <w:t xml:space="preserve">Adrian Mwangi</w:t>
      </w:r>
    </w:p>
    <w:p>
      <w:pPr>
        <w:pStyle w:val="BodyText"/>
      </w:pPr>
      <w:r>
        <w:t xml:space="preserve">University of Nairobi, Class of 2020 (Physics, First Class)</w:t>
      </w:r>
    </w:p>
    <w:p>
      <w:pPr>
        <w:pStyle w:val="BodyText"/>
      </w:pPr>
      <w:r>
        <w:t xml:space="preserve">Nairobi, Kenya | +254 7XX XXX XXX | adrian.mwangi@un.org</w:t>
      </w:r>
    </w:p>
    <w:p>
      <w:pPr>
        <w:pStyle w:val="BodyText"/>
      </w:pPr>
      <w:r>
        <w:rPr>
          <w:bCs/>
          <w:b/>
        </w:rPr>
        <w:t xml:space="preserve">Enclosures:</w:t>
      </w:r>
      <w:r>
        <w:t xml:space="preserve"> </w:t>
      </w:r>
      <w:r>
        <w:t xml:space="preserve">Academic Transcripts, Research Proposal Summary, Letters of Recommendation (2), University Admission Letter, Community Outreach Portfoli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Studies in Nairobi, Kenya</dc:title>
  <dc:creator/>
  <dc:language>en</dc:language>
  <cp:keywords/>
  <dcterms:created xsi:type="dcterms:W3CDTF">2025-12-09T15:27:08Z</dcterms:created>
  <dcterms:modified xsi:type="dcterms:W3CDTF">2025-12-09T15:27:08Z</dcterms:modified>
</cp:coreProperties>
</file>

<file path=docProps/custom.xml><?xml version="1.0" encoding="utf-8"?>
<Properties xmlns="http://schemas.openxmlformats.org/officeDocument/2006/custom-properties" xmlns:vt="http://schemas.openxmlformats.org/officeDocument/2006/docPropsVTypes"/>
</file>